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хищник-жертва</w:t>
      </w:r>
    </w:p>
    <w:p>
      <w:pPr>
        <w:pStyle w:val="Subtitle"/>
      </w:pPr>
      <w:r>
        <w:t xml:space="preserve">Программная</w:t>
      </w:r>
      <w:r>
        <w:t xml:space="preserve"> </w:t>
      </w:r>
      <w:r>
        <w:t xml:space="preserve">реализация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ограммная реализация проекта хищник-жертв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Описать функции для решения ОДУ в Octave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зависимости числа хищниов от числа жерт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зависимости числа видов от времени</w:t>
      </w:r>
    </w:p>
    <w:p>
      <w:pPr>
        <w:numPr>
          <w:ilvl w:val="0"/>
          <w:numId w:val="1002"/>
        </w:numPr>
        <w:pStyle w:val="Compact"/>
      </w:pPr>
      <w:r>
        <w:t xml:space="preserve">Найти стационарное состояние систе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Octave нет метода Эйлера, однако есть методы Рунге-Кутты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ode23(@f, interval, X0, options)</w:t>
      </w:r>
      <w:r>
        <w:t xml:space="preserve">,</w:t>
      </w:r>
      <w:r>
        <w:t xml:space="preserve"> </w:t>
      </w:r>
      <w:r>
        <w:rPr>
          <w:rStyle w:val="VerbatimChar"/>
        </w:rPr>
        <w:t xml:space="preserve">ode45(@f, interval, X0, options)</w:t>
      </w:r>
      <w:r>
        <w:t xml:space="preserve"> </w:t>
      </w:r>
      <w:r>
        <w:t xml:space="preserve">— функции решений обыкновенных нежёстких дифференциальных уравнений (или систем) методом Рунге-Кутты 2-3-го и 4-5-го порядка точности соответственно.</w:t>
      </w:r>
    </w:p>
    <w:p>
      <w:pPr>
        <w:pStyle w:val="BodyText"/>
      </w:pPr>
      <w:r>
        <w:t xml:space="preserve">Функции решают систему дифференциальных уравнений, автоматически подбирая шаг для достижения необходимой точности.</w:t>
      </w:r>
      <w:r>
        <w:t xml:space="preserve"> </w:t>
      </w:r>
      <w:r>
        <w:t xml:space="preserve">Входными параметрами этих функций являются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</w:t>
      </w:r>
      <w:r>
        <w:t xml:space="preserve"> </w:t>
      </w:r>
      <w:r>
        <w:t xml:space="preserve">– вектор-функция для вычисления правой части дифференциального уравнения или системы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terval</w:t>
      </w:r>
      <w:r>
        <w:t xml:space="preserve"> </w:t>
      </w:r>
      <w:r>
        <w:t xml:space="preserve">– массив из двух чисел, определяющий интервал интегрирования дифференциального уравнения или системы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X0</w:t>
      </w:r>
      <w:r>
        <w:t xml:space="preserve"> </w:t>
      </w:r>
      <w:r>
        <w:t xml:space="preserve">– вектор начальных условий системы дифференциальных систем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on</w:t>
      </w:r>
      <w:r>
        <w:t xml:space="preserve"> </w:t>
      </w:r>
      <w:r>
        <w:t xml:space="preserve">– параметры управления ходом решения дифференциального уравнения или системы.</w:t>
      </w:r>
    </w:p>
    <w:p>
      <w:pPr>
        <w:pStyle w:val="FirstParagraph"/>
      </w:pPr>
      <w:r>
        <w:t xml:space="preserve">При решении дифференциальных уравнений необходимо определить следующие параметры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lTol</w:t>
      </w:r>
      <w:r>
        <w:t xml:space="preserve"> </w:t>
      </w:r>
      <w:r>
        <w:t xml:space="preserve">– относительная точность решения, значение по умолчанию 10−3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bsTol</w:t>
      </w:r>
      <w:r>
        <w:t xml:space="preserve"> </w:t>
      </w:r>
      <w:r>
        <w:t xml:space="preserve">– абсолютная точность решения, значение по умолчанию 10−3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itialStep</w:t>
      </w:r>
      <w:r>
        <w:t xml:space="preserve"> </w:t>
      </w:r>
      <w:r>
        <w:t xml:space="preserve">– начальное значение шага изменения независимой переменной, значение по умолчанию 0.025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Step</w:t>
      </w:r>
      <w:r>
        <w:t xml:space="preserve"> </w:t>
      </w:r>
      <w:r>
        <w:t xml:space="preserve">– максимальное значение шага изменения независимой переменной, значение по умолчанию 0.025.</w:t>
      </w:r>
    </w:p>
    <w:p>
      <w:pPr>
        <w:pStyle w:val="FirstParagraph"/>
      </w:pPr>
      <w:r>
        <w:t xml:space="preserve">Все функции возвращают:</w:t>
      </w:r>
    </w:p>
    <w:p>
      <w:pPr>
        <w:numPr>
          <w:ilvl w:val="0"/>
          <w:numId w:val="1005"/>
        </w:numPr>
        <w:pStyle w:val="Compact"/>
      </w:pPr>
      <w:r>
        <w:t xml:space="preserve">массив T - координат узлов сетки, в которых ищется решение;</w:t>
      </w:r>
    </w:p>
    <w:p>
      <w:pPr>
        <w:numPr>
          <w:ilvl w:val="0"/>
          <w:numId w:val="1005"/>
        </w:numPr>
        <w:pStyle w:val="Compact"/>
      </w:pPr>
      <w:r>
        <w:t xml:space="preserve">матрицу X, i-й столбец которой является значением вектор-функции решения в узле Тi.</w:t>
      </w:r>
    </w:p>
    <w:bookmarkEnd w:id="22"/>
    <w:bookmarkStart w:id="35" w:name="рунге-кутта-второго-и-третьего-порядк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унге-Кутта второго и третьего порядка</w:t>
      </w:r>
    </w:p>
    <w:p>
      <w:pPr>
        <w:numPr>
          <w:ilvl w:val="0"/>
          <w:numId w:val="1006"/>
        </w:numPr>
        <w:pStyle w:val="Compact"/>
      </w:pPr>
      <w:r>
        <w:t xml:space="preserve">Реализация алгоритма Рунге-Кутта второго и третьего порядка с параметрами по умолчанию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SourceCode"/>
      </w:pPr>
      <w:r>
        <w:rPr>
          <w:rStyle w:val="BuiltIn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рождаемости жерт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y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ator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Фазовый портрет Рунге-Кутта второго и третьего порядка" title="" id="24" name="Picture"/>
            <a:graphic>
              <a:graphicData uri="http://schemas.openxmlformats.org/drawingml/2006/picture">
                <pic:pic>
                  <pic:nvPicPr>
                    <pic:cNvPr descr="image/rk23_fa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Фазовый портрет Рунге-Кутта второго и третьего поряд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Реализация алгоритма Рунге-Кутта второго и третьего порядка с максимальным шагом в 0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SourceCode"/>
      </w:pPr>
      <w:r>
        <w:rPr>
          <w:rStyle w:val="BuiltIn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рождаемости жерт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se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x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y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ator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00499"/>
            <wp:effectExtent b="0" l="0" r="0" t="0"/>
            <wp:docPr descr="Figure 2: Фазовый портрет Рунге-Кутта второго и третьего порядка с шагом в 0.1" title="" id="28" name="Picture"/>
            <a:graphic>
              <a:graphicData uri="http://schemas.openxmlformats.org/drawingml/2006/picture">
                <pic:pic>
                  <pic:nvPicPr>
                    <pic:cNvPr descr="image/rk23_faz_0.1_5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зовый портрет Рунге-Кутта второго и третьего порядка с шагом в 0.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троение зависимости видов от времени модели хищник-жертва с использованием Рунге-Кутта второго и третьего порядк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SourceCode"/>
      </w:pPr>
      <w:r>
        <w:rPr>
          <w:rStyle w:val="BuiltIn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рождаемости жерт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imals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00499"/>
            <wp:effectExtent b="0" l="0" r="0" t="0"/>
            <wp:docPr descr="Figure 3: Зависимость хищника-жертвы от времени" title="" id="32" name="Picture"/>
            <a:graphic>
              <a:graphicData uri="http://schemas.openxmlformats.org/drawingml/2006/picture">
                <pic:pic>
                  <pic:nvPicPr>
                    <pic:cNvPr descr="image/rk23_p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висимость хищника-жертвы от времени</w:t>
      </w:r>
    </w:p>
    <w:bookmarkEnd w:id="0"/>
    <w:bookmarkEnd w:id="35"/>
    <w:bookmarkStart w:id="48" w:name="рунге-кутта-четвертого-и-пятого-порядк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унге-Кутта четвертого и пятого порядка</w:t>
      </w:r>
    </w:p>
    <w:p>
      <w:pPr>
        <w:numPr>
          <w:ilvl w:val="0"/>
          <w:numId w:val="1009"/>
        </w:numPr>
        <w:pStyle w:val="Compact"/>
      </w:pPr>
      <w:r>
        <w:t xml:space="preserve">Реализация алгоритма Рунге-Кутта четвертого и пятого порядка с параметрами по умолчанию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SourceCode"/>
      </w:pPr>
      <w:r>
        <w:rPr>
          <w:rStyle w:val="BuiltIn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рождаемости жерт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y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ator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000499"/>
            <wp:effectExtent b="0" l="0" r="0" t="0"/>
            <wp:docPr descr="Figure 4: Фазовый портрет Рунге-Кутта четвертого и пятого порядка" title="" id="37" name="Picture"/>
            <a:graphic>
              <a:graphicData uri="http://schemas.openxmlformats.org/drawingml/2006/picture">
                <pic:pic>
                  <pic:nvPicPr>
                    <pic:cNvPr descr="image/rk45_faz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Фазовый портрет Рунге-Кутта четвертого и пятого порядк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Реализация алгоритма Рунге-Кутта четвертого и пятого порядка с максимальным шагом 0.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p>
      <w:pPr>
        <w:pStyle w:val="SourceCode"/>
      </w:pPr>
      <w:r>
        <w:rPr>
          <w:rStyle w:val="BuiltIn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рождаемости жерт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se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x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y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ator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4000499"/>
            <wp:effectExtent b="0" l="0" r="0" t="0"/>
            <wp:docPr descr="Figure 5: Фазовый портрет Рунге-Кутта четвертого и пятого порядка с шагом в 0.1" title="" id="41" name="Picture"/>
            <a:graphic>
              <a:graphicData uri="http://schemas.openxmlformats.org/drawingml/2006/picture">
                <pic:pic>
                  <pic:nvPicPr>
                    <pic:cNvPr descr="image/rk45_faz_0.1_5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Фазовый портрет Рунге-Кутта четвертого и пятого порядка с шагом в 0.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строение зависимости видов от времени модели хищник-жертва с использованием Рунге-Кутта четвертого и пятого порядк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SourceCode"/>
      </w:pPr>
      <w:r>
        <w:rPr>
          <w:rStyle w:val="BuiltIn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рождаемости жерт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imals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000499"/>
            <wp:effectExtent b="0" l="0" r="0" t="0"/>
            <wp:docPr descr="Figure 6: Зависимость хищника-жертвы от времени" title="" id="45" name="Picture"/>
            <a:graphic>
              <a:graphicData uri="http://schemas.openxmlformats.org/drawingml/2006/picture">
                <pic:pic>
                  <pic:nvPicPr>
                    <pic:cNvPr descr="image/rk45_p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висимость хищника-жертвы от времени</w:t>
      </w:r>
    </w:p>
    <w:bookmarkEnd w:id="0"/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аботы была выполнена программная реализация проекта, а именно были построены графики зависимости видов друг от друга, от времени и найдено стационарное состояние системы с помощью методов Рунге_Кутты 2-3-го и 4-5-го порядка точности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octave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0">
        <w:r>
          <w:rPr>
            <w:rStyle w:val="Hyperlink"/>
          </w:rPr>
          <w:t xml:space="preserve">https://docs.octave.org/v4.2.0/Matlab_002dcompatible-solvers.html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0" Target="https://docs.octave.org/v4.2.0/Matlab_002dcompatible-solv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cs.octave.org/v4.2.0/Matlab_002dcompatible-solv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 хищник-жертва</dc:title>
  <dc:creator>Беличева Д. М.,; Демидова Е. А.,; Самигуллин Э. А.,; Смирнов-Мальцев Е. Д.</dc:creator>
  <dc:language>ru-RU</dc:language>
  <cp:keywords/>
  <dcterms:created xsi:type="dcterms:W3CDTF">2023-06-04T12:05:31Z</dcterms:created>
  <dcterms:modified xsi:type="dcterms:W3CDTF">2023-06-04T12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ная реализация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